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17B70" w14:textId="34D8E4D1" w:rsidR="004012CE" w:rsidRPr="004012CE" w:rsidRDefault="00B6659E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 w:rsidRPr="00B6659E">
        <w:rPr>
          <w:rFonts w:ascii="Tahoma" w:eastAsia="Tahoma" w:hAnsi="Tahoma" w:cs="Tahoma"/>
          <w:b/>
          <w:bCs/>
          <w:sz w:val="32"/>
          <w:szCs w:val="32"/>
        </w:rPr>
        <w:t xml:space="preserve">Professional </w:t>
      </w:r>
      <w:r w:rsidR="00210002">
        <w:rPr>
          <w:rFonts w:ascii="Tahoma" w:eastAsia="Tahoma" w:hAnsi="Tahoma" w:cs="Tahoma"/>
          <w:b/>
          <w:bCs/>
          <w:sz w:val="32"/>
          <w:szCs w:val="32"/>
        </w:rPr>
        <w:t>Learning</w:t>
      </w:r>
      <w:r w:rsidR="00380394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6"/>
        <w:gridCol w:w="5130"/>
        <w:gridCol w:w="1890"/>
        <w:gridCol w:w="3774"/>
      </w:tblGrid>
      <w:tr w:rsidR="00AD7F3E" w:rsidRPr="00027453" w14:paraId="5F7E04A2" w14:textId="77777777" w:rsidTr="00ED28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B050"/>
          </w:tcPr>
          <w:p w14:paraId="3FA95DBD" w14:textId="2DFF328C" w:rsidR="00AD7F3E" w:rsidRPr="00ED2823" w:rsidRDefault="00AD7F3E" w:rsidP="00265192">
            <w:pPr>
              <w:spacing w:before="60" w:after="60"/>
              <w:contextualSpacing/>
              <w:rPr>
                <w:rFonts w:ascii="Tahoma" w:hAnsi="Tahoma" w:cs="Tahoma"/>
                <w:color w:val="FFFFFF" w:themeColor="background1"/>
              </w:rPr>
            </w:pPr>
            <w:r w:rsidRPr="00ED2823">
              <w:rPr>
                <w:rFonts w:ascii="Tahoma" w:hAnsi="Tahoma" w:cs="Tahoma"/>
                <w:b/>
                <w:color w:val="FFFFFF" w:themeColor="background1"/>
              </w:rPr>
              <w:t>Professional Learning</w:t>
            </w:r>
            <w:r w:rsidR="00F77F67" w:rsidRPr="00ED2823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Pr="00ED2823">
              <w:rPr>
                <w:rFonts w:ascii="Tahoma" w:hAnsi="Tahoma" w:cs="Tahoma"/>
                <w:b/>
                <w:color w:val="FFFFFF" w:themeColor="background1"/>
              </w:rPr>
              <w:t>1.5.b</w:t>
            </w:r>
            <w:r w:rsidR="00F77F67" w:rsidRPr="00ED2823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ED2823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333A68" w:rsidRPr="00ED2823">
              <w:rPr>
                <w:rFonts w:ascii="Tahoma" w:hAnsi="Tahoma" w:cs="Tahoma"/>
                <w:color w:val="FFFFFF" w:themeColor="background1"/>
              </w:rPr>
              <w:t>The academy participates in NAF sponsored or other Career Technical Education (CTE) professional learning</w:t>
            </w:r>
            <w:r w:rsidR="00E00193">
              <w:rPr>
                <w:rFonts w:ascii="Tahoma" w:hAnsi="Tahoma" w:cs="Tahoma"/>
                <w:color w:val="FFFFFF" w:themeColor="background1"/>
              </w:rPr>
              <w:t xml:space="preserve"> sessions</w:t>
            </w:r>
            <w:r w:rsidR="00ED2823" w:rsidRPr="00ED2823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AD7F3E" w:rsidRPr="00027453" w14:paraId="44ADB3B1" w14:textId="77777777" w:rsidTr="00ED359E">
        <w:trPr>
          <w:trHeight w:val="273"/>
        </w:trPr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084A70D" w14:textId="77777777" w:rsidR="00AD7F3E" w:rsidRPr="00AD7F3E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</w:t>
            </w:r>
            <w:r w:rsidR="00AD7F3E"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vent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Type</w:t>
            </w:r>
          </w:p>
        </w:tc>
        <w:tc>
          <w:tcPr>
            <w:tcW w:w="1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7C095C49" w14:textId="77777777" w:rsidR="00AD7F3E" w:rsidRPr="00AD7F3E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vent Title &amp; Description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E265010" w14:textId="4B657F33" w:rsidR="00AD7F3E" w:rsidRPr="00AD7F3E" w:rsidRDefault="005303D0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Event </w:t>
            </w:r>
            <w:r w:rsidR="00AD7F3E"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</w:t>
            </w:r>
            <w:r w:rsidR="000C6575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</w:r>
            <w:r w:rsidR="000C6575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(</w:t>
            </w:r>
            <w:r w:rsidR="005E2663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P</w:t>
            </w:r>
            <w:r w:rsidR="00616E5A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revious</w:t>
            </w:r>
            <w:r w:rsidR="00E75705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1C5E9E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12 months</w:t>
            </w:r>
            <w:r w:rsidR="000C6575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6EDA3845" w14:textId="77777777" w:rsidR="00AD7F3E" w:rsidRPr="00AD7F3E" w:rsidRDefault="00AD7F3E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ttendees</w:t>
            </w:r>
          </w:p>
        </w:tc>
      </w:tr>
      <w:tr w:rsidR="00AD7F3E" w:rsidRPr="00027453" w14:paraId="6196FE1A" w14:textId="77777777" w:rsidTr="005E2663">
        <w:trPr>
          <w:trHeight w:val="1722"/>
        </w:trPr>
        <w:tc>
          <w:tcPr>
            <w:tcW w:w="1202" w:type="pct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56D35442" w14:textId="77777777" w:rsidR="00AD7F3E" w:rsidRPr="00AD7F3E" w:rsidRDefault="00AD7F3E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 Next</w:t>
            </w:r>
          </w:p>
        </w:tc>
        <w:tc>
          <w:tcPr>
            <w:tcW w:w="180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4544258" w14:textId="77777777" w:rsidR="00AD7F3E" w:rsidRPr="007E253B" w:rsidRDefault="003119B8" w:rsidP="0062385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  <w:r w:rsidRPr="007E253B">
              <w:rPr>
                <w:rFonts w:ascii="Tahoma" w:hAnsi="Tahoma" w:cs="Tahoma"/>
                <w:sz w:val="22"/>
                <w:szCs w:val="22"/>
              </w:rPr>
              <w:t>NAF Next</w:t>
            </w:r>
          </w:p>
        </w:tc>
        <w:tc>
          <w:tcPr>
            <w:tcW w:w="66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F81DFB2" w14:textId="77777777" w:rsidR="00AD7F3E" w:rsidRPr="007E253B" w:rsidRDefault="00AD7F3E" w:rsidP="00656B02">
            <w:pPr>
              <w:spacing w:before="60" w:after="6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46F6C35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D7F3E" w:rsidRPr="00027453" w14:paraId="080A3358" w14:textId="77777777" w:rsidTr="005E2663">
        <w:trPr>
          <w:trHeight w:val="3918"/>
        </w:trPr>
        <w:tc>
          <w:tcPr>
            <w:tcW w:w="1202" w:type="pct"/>
            <w:shd w:val="clear" w:color="auto" w:fill="00B050"/>
            <w:vAlign w:val="center"/>
          </w:tcPr>
          <w:p w14:paraId="789F04E8" w14:textId="64DD5CE6" w:rsidR="00AD7F3E" w:rsidRPr="00AD7F3E" w:rsidRDefault="005303D0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 sponsored professional learning</w:t>
            </w:r>
            <w:r w:rsidR="00ED282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sessions </w:t>
            </w:r>
            <w:r w:rsidR="00CE657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</w:r>
            <w:r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(Webinars, Advisory Board (AB) Convening</w:t>
            </w:r>
            <w:r w:rsidR="001D5195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s</w:t>
            </w:r>
            <w:r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, Work-Based Learning Institute, 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NAF generated/curated </w:t>
            </w:r>
            <w:hyperlink r:id="rId8" w:history="1">
              <w:r w:rsidR="00934D16" w:rsidRPr="00D939BD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micro-credential</w:t>
              </w:r>
            </w:hyperlink>
            <w:r w:rsidR="00934D16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 or 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Professional Learning </w:t>
            </w:r>
            <w:r w:rsid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m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odules completed on </w:t>
            </w:r>
            <w:hyperlink r:id="rId9" w:history="1">
              <w:r w:rsidR="00CE6573" w:rsidRPr="00CE6573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https://ash.naf.org/public/learning-center.professional-learning</w:t>
              </w:r>
            </w:hyperlink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or other)</w:t>
            </w:r>
          </w:p>
        </w:tc>
        <w:tc>
          <w:tcPr>
            <w:tcW w:w="1805" w:type="pct"/>
            <w:shd w:val="clear" w:color="auto" w:fill="FFFFFF" w:themeFill="background1"/>
          </w:tcPr>
          <w:p w14:paraId="078C33D7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28AD86D0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419ACE3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D7F3E" w:rsidRPr="00027453" w14:paraId="088EEFF2" w14:textId="77777777" w:rsidTr="005E2663">
        <w:trPr>
          <w:trHeight w:val="1827"/>
        </w:trPr>
        <w:tc>
          <w:tcPr>
            <w:tcW w:w="1202" w:type="pct"/>
            <w:shd w:val="clear" w:color="auto" w:fill="00B050"/>
            <w:vAlign w:val="center"/>
          </w:tcPr>
          <w:p w14:paraId="0A607743" w14:textId="4EB7B7D6" w:rsidR="00AD7F3E" w:rsidRPr="00AD7F3E" w:rsidRDefault="005303D0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 CTE training/professional learning</w:t>
            </w:r>
            <w:r w:rsidR="00ED282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events</w:t>
            </w:r>
            <w:r w:rsidR="00BD4BA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or micro-credentials</w:t>
            </w:r>
          </w:p>
        </w:tc>
        <w:tc>
          <w:tcPr>
            <w:tcW w:w="1805" w:type="pct"/>
            <w:shd w:val="clear" w:color="auto" w:fill="FFFFFF" w:themeFill="background1"/>
          </w:tcPr>
          <w:p w14:paraId="31CBF2F9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783505AF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527F280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6E97C96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8E0769">
      <w:headerReference w:type="default" r:id="rId10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12763" w14:textId="77777777" w:rsidR="00B72760" w:rsidRDefault="00B72760" w:rsidP="002137BE">
      <w:pPr>
        <w:spacing w:after="0" w:line="240" w:lineRule="auto"/>
      </w:pPr>
      <w:r>
        <w:separator/>
      </w:r>
    </w:p>
  </w:endnote>
  <w:endnote w:type="continuationSeparator" w:id="0">
    <w:p w14:paraId="74A5E399" w14:textId="77777777" w:rsidR="00B72760" w:rsidRDefault="00B72760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FA727" w14:textId="77777777" w:rsidR="00B72760" w:rsidRDefault="00B72760" w:rsidP="002137BE">
      <w:pPr>
        <w:spacing w:after="0" w:line="240" w:lineRule="auto"/>
      </w:pPr>
      <w:r>
        <w:separator/>
      </w:r>
    </w:p>
  </w:footnote>
  <w:footnote w:type="continuationSeparator" w:id="0">
    <w:p w14:paraId="77C7A205" w14:textId="77777777" w:rsidR="00B72760" w:rsidRDefault="00B72760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D83E26" w:rsidRPr="00C67AAE" w14:paraId="4BE2C28B" w14:textId="77777777" w:rsidTr="00D8157B">
      <w:tc>
        <w:tcPr>
          <w:tcW w:w="1491" w:type="dxa"/>
          <w:tcBorders>
            <w:top w:val="nil"/>
            <w:bottom w:val="nil"/>
          </w:tcBorders>
          <w:vAlign w:val="bottom"/>
        </w:tcPr>
        <w:p w14:paraId="2C1CAE4F" w14:textId="77777777" w:rsidR="00D83E26" w:rsidRPr="00C67AAE" w:rsidRDefault="00D83E26" w:rsidP="00D8157B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554E3380" wp14:editId="341A89A5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6357DD05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CC6FE3B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3913E91D" w14:textId="71ECDE26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5F9721E" w14:textId="2713522A" w:rsidR="000C65B7" w:rsidRPr="00D83E26" w:rsidRDefault="001D34EC" w:rsidP="00D83E2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4EFEEDD" wp14:editId="75FFF397">
              <wp:simplePos x="0" y="0"/>
              <wp:positionH relativeFrom="page">
                <wp:posOffset>19050</wp:posOffset>
              </wp:positionH>
              <wp:positionV relativeFrom="page">
                <wp:posOffset>-330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F2A578" id="Rectangle 3" o:spid="_x0000_s1026" style="position:absolute;margin-left:1.5pt;margin-top:-.0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75138915">
    <w:abstractNumId w:val="2"/>
  </w:num>
  <w:num w:numId="2" w16cid:durableId="244148097">
    <w:abstractNumId w:val="4"/>
  </w:num>
  <w:num w:numId="3" w16cid:durableId="581136628">
    <w:abstractNumId w:val="1"/>
  </w:num>
  <w:num w:numId="4" w16cid:durableId="697196472">
    <w:abstractNumId w:val="0"/>
  </w:num>
  <w:num w:numId="5" w16cid:durableId="42679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7453"/>
    <w:rsid w:val="0003440B"/>
    <w:rsid w:val="00082FF9"/>
    <w:rsid w:val="000A4154"/>
    <w:rsid w:val="000B2705"/>
    <w:rsid w:val="000C6575"/>
    <w:rsid w:val="000C65B7"/>
    <w:rsid w:val="000F4336"/>
    <w:rsid w:val="001478A0"/>
    <w:rsid w:val="00166C23"/>
    <w:rsid w:val="001766FB"/>
    <w:rsid w:val="00190C3E"/>
    <w:rsid w:val="001A2884"/>
    <w:rsid w:val="001C512B"/>
    <w:rsid w:val="001C558E"/>
    <w:rsid w:val="001C5E9E"/>
    <w:rsid w:val="001D34EC"/>
    <w:rsid w:val="001D5195"/>
    <w:rsid w:val="00205DEF"/>
    <w:rsid w:val="00210002"/>
    <w:rsid w:val="002137BE"/>
    <w:rsid w:val="00240BAE"/>
    <w:rsid w:val="00244E95"/>
    <w:rsid w:val="00251518"/>
    <w:rsid w:val="00265192"/>
    <w:rsid w:val="002740FB"/>
    <w:rsid w:val="002923FA"/>
    <w:rsid w:val="002D45E5"/>
    <w:rsid w:val="003119B8"/>
    <w:rsid w:val="00333A68"/>
    <w:rsid w:val="00342A81"/>
    <w:rsid w:val="00344A59"/>
    <w:rsid w:val="00350FFE"/>
    <w:rsid w:val="003542F7"/>
    <w:rsid w:val="00364635"/>
    <w:rsid w:val="00366870"/>
    <w:rsid w:val="00380394"/>
    <w:rsid w:val="003A10F4"/>
    <w:rsid w:val="004012CE"/>
    <w:rsid w:val="00423023"/>
    <w:rsid w:val="00437428"/>
    <w:rsid w:val="00463962"/>
    <w:rsid w:val="00464D6F"/>
    <w:rsid w:val="004803F3"/>
    <w:rsid w:val="00497815"/>
    <w:rsid w:val="004B25CA"/>
    <w:rsid w:val="004F1695"/>
    <w:rsid w:val="005303D0"/>
    <w:rsid w:val="005654B6"/>
    <w:rsid w:val="00581939"/>
    <w:rsid w:val="005B060E"/>
    <w:rsid w:val="005E2663"/>
    <w:rsid w:val="005F09D7"/>
    <w:rsid w:val="00607AC4"/>
    <w:rsid w:val="00616E5A"/>
    <w:rsid w:val="00623852"/>
    <w:rsid w:val="00627FDF"/>
    <w:rsid w:val="00656B02"/>
    <w:rsid w:val="00666C68"/>
    <w:rsid w:val="00684D68"/>
    <w:rsid w:val="006C378F"/>
    <w:rsid w:val="006D6EC7"/>
    <w:rsid w:val="006F472E"/>
    <w:rsid w:val="006F74A4"/>
    <w:rsid w:val="00753962"/>
    <w:rsid w:val="0076086D"/>
    <w:rsid w:val="00782CF7"/>
    <w:rsid w:val="00793222"/>
    <w:rsid w:val="007A652D"/>
    <w:rsid w:val="007E253B"/>
    <w:rsid w:val="00800482"/>
    <w:rsid w:val="00814B69"/>
    <w:rsid w:val="00824F5A"/>
    <w:rsid w:val="00840932"/>
    <w:rsid w:val="00863B3F"/>
    <w:rsid w:val="0087707B"/>
    <w:rsid w:val="008B709A"/>
    <w:rsid w:val="008C4B9F"/>
    <w:rsid w:val="008E0769"/>
    <w:rsid w:val="008F3326"/>
    <w:rsid w:val="00903D61"/>
    <w:rsid w:val="0092528D"/>
    <w:rsid w:val="00934D16"/>
    <w:rsid w:val="009674C7"/>
    <w:rsid w:val="00972029"/>
    <w:rsid w:val="0097740C"/>
    <w:rsid w:val="009C437B"/>
    <w:rsid w:val="009E3F06"/>
    <w:rsid w:val="00A11510"/>
    <w:rsid w:val="00A30B4E"/>
    <w:rsid w:val="00A458CD"/>
    <w:rsid w:val="00A502C3"/>
    <w:rsid w:val="00A73EDA"/>
    <w:rsid w:val="00A754D3"/>
    <w:rsid w:val="00A87322"/>
    <w:rsid w:val="00AC718E"/>
    <w:rsid w:val="00AD7F3E"/>
    <w:rsid w:val="00AE66F2"/>
    <w:rsid w:val="00AF494E"/>
    <w:rsid w:val="00AF5876"/>
    <w:rsid w:val="00B454D6"/>
    <w:rsid w:val="00B6659E"/>
    <w:rsid w:val="00B72760"/>
    <w:rsid w:val="00B81982"/>
    <w:rsid w:val="00BB06DE"/>
    <w:rsid w:val="00BD4BA3"/>
    <w:rsid w:val="00BE0C1C"/>
    <w:rsid w:val="00BE5851"/>
    <w:rsid w:val="00BF1C10"/>
    <w:rsid w:val="00C065C8"/>
    <w:rsid w:val="00C21BC8"/>
    <w:rsid w:val="00C30183"/>
    <w:rsid w:val="00C622FA"/>
    <w:rsid w:val="00C7502E"/>
    <w:rsid w:val="00C76FB7"/>
    <w:rsid w:val="00C91E64"/>
    <w:rsid w:val="00CD3D30"/>
    <w:rsid w:val="00CE6573"/>
    <w:rsid w:val="00D466D3"/>
    <w:rsid w:val="00D4786E"/>
    <w:rsid w:val="00D71EE8"/>
    <w:rsid w:val="00D8157B"/>
    <w:rsid w:val="00D83E26"/>
    <w:rsid w:val="00D85DEA"/>
    <w:rsid w:val="00D939BD"/>
    <w:rsid w:val="00DA0AD4"/>
    <w:rsid w:val="00DB18A5"/>
    <w:rsid w:val="00DD224D"/>
    <w:rsid w:val="00E00193"/>
    <w:rsid w:val="00E02E94"/>
    <w:rsid w:val="00E75705"/>
    <w:rsid w:val="00E96DD0"/>
    <w:rsid w:val="00E9770F"/>
    <w:rsid w:val="00EB4EBF"/>
    <w:rsid w:val="00ED1326"/>
    <w:rsid w:val="00ED19C3"/>
    <w:rsid w:val="00ED2823"/>
    <w:rsid w:val="00ED359E"/>
    <w:rsid w:val="00ED7169"/>
    <w:rsid w:val="00EF1C7C"/>
    <w:rsid w:val="00F01FAD"/>
    <w:rsid w:val="00F17BAC"/>
    <w:rsid w:val="00F17C78"/>
    <w:rsid w:val="00F53BBC"/>
    <w:rsid w:val="00F55BD4"/>
    <w:rsid w:val="00F5658F"/>
    <w:rsid w:val="00F77F67"/>
    <w:rsid w:val="00F85E72"/>
    <w:rsid w:val="00F87356"/>
    <w:rsid w:val="00FA3A8C"/>
    <w:rsid w:val="00FA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524E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CE65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65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34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rocredentials.digitalpromise.org/explore/enhancing-personalized-learning-environmen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sh.naf.org/public/learning-center.professional-learn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37482-4A0C-4A62-8D55-00C0F6045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Christine Rodriguez</cp:lastModifiedBy>
  <cp:revision>4</cp:revision>
  <dcterms:created xsi:type="dcterms:W3CDTF">2022-09-14T16:18:00Z</dcterms:created>
  <dcterms:modified xsi:type="dcterms:W3CDTF">2022-09-14T16:21:00Z</dcterms:modified>
</cp:coreProperties>
</file>